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3:35:49Z</dcterms:created>
  <dcterms:modified xsi:type="dcterms:W3CDTF">2019-07-19T13: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notes">
    <vt:lpwstr>https://github.com/PoisotLab/ms_mangal_synthesis</vt:lpwstr>
  </property>
  <property fmtid="{D5CDD505-2E9C-101B-9397-08002B2CF9AE}" pid="8" name="publication_type">
    <vt:lpwstr>preprint</vt:lpwstr>
  </property>
  <property fmtid="{D5CDD505-2E9C-101B-9397-08002B2CF9AE}" pid="9" name="upload_type">
    <vt:lpwstr>publication</vt:lpwstr>
  </property>
</Properties>
</file>